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Egypt</w:t>
      </w:r>
      <w:r>
        <w:t xml:space="preserve"> </w:t>
      </w:r>
      <w:r>
        <w:t xml:space="preserve">Alexandria</w:t>
      </w:r>
    </w:p>
    <w:bookmarkStart w:id="20" w:name="Xad9532b8ad3e2bb10313021d919fa447844d592"/>
    <w:p>
      <w:pPr>
        <w:pStyle w:val="Heading1"/>
      </w:pPr>
      <w:r>
        <w:t xml:space="preserve">Internship Application Letter for School Counselor Position</w:t>
      </w:r>
    </w:p>
    <w:p>
      <w:pPr>
        <w:pStyle w:val="FirstParagraph"/>
      </w:pPr>
      <w:r>
        <w:t xml:space="preserve">Dear Hiring Manager,</w:t>
      </w:r>
    </w:p>
    <w:p>
      <w:pPr>
        <w:pStyle w:val="BodyText"/>
      </w:pPr>
      <w:r>
        <w:t xml:space="preserve">I am writing with profound enthusiasm to submit my application for the School Counselor Internship position at [School Name/Institution] in Egypt Alexandria, as advertised. This Internship Application Letter represents not merely a formal submission, but the culmination of years dedicated to understanding adolescent development and my unwavering commitment to fostering healthy, resilient youth within Egypt's evolving educational landscape. Alexandria, with its rich cultural tapestry and dynamic educational environment, presents an ideal setting for me to contribute meaningfully while immersing myself in the specific challenges and opportunities facing students across this historic city.</w:t>
      </w:r>
    </w:p>
    <w:p>
      <w:pPr>
        <w:pStyle w:val="BodyText"/>
      </w:pPr>
      <w:r>
        <w:t xml:space="preserve">Having recently completed my Bachelor of Arts in Psychology with a specialization in Educational Counseling from Alexandria University’s Faculty of Education, I have immersed myself in coursework directly relevant to the School Counselor role. My academic journey included advanced studies in adolescent psychology, developmental theories specific to Middle Eastern contexts, group dynamics within diverse classrooms, and ethical frameworks for student support services. Crucially, I completed a 120-hour practicum at Al-Hussein Secondary School in Alexandria’s downtown district. This experience was transformative: I facilitated weekly small-group sessions addressing academic stressors common among Egyptian students preparing for the highly competitive Tawjihi examinations; developed culturally sensitive resources on digital citizenship and online safety; and collaborated with teachers to identify early signs of anxiety in students navigating socio-economic pressures prevalent in Alexandria’s urban neighborhoods. These experiences solidified my conviction that effective school counseling is not a universal practice but one deeply rooted in understanding local community dynamics, which I am eager to apply within your institution.</w:t>
      </w:r>
    </w:p>
    <w:p>
      <w:pPr>
        <w:pStyle w:val="BodyText"/>
      </w:pPr>
      <w:r>
        <w:t xml:space="preserve">My commitment extends beyond academic theory into active engagement with the unique socio-educational ecosystem of Egypt Alexandria. I have closely followed the Ministry of Education’s recent initiatives to expand mental health support in schools, recognizing Alexandria’s role as a pioneer in this area with its growing network of counseling centers. I am particularly inspired by [Mention Specific School/Program if known, e.g., "the Alexandria International School's holistic student wellness program" or "the new partnership between the Governorate and Al-Azhar University"] – initiatives that align perfectly with my understanding of the critical need for school counselors in Egypt. In Alexandria, students face multifaceted challenges: balancing traditional cultural expectations with modern global influences, navigating economic disparities impacting home stability, and accessing resources amid increasing academic pressures. As a School Counselor intern at your institution, I am prepared to directly address these realities by employing evidence-based strategies tailored to Egyptian youth. My fluency in Arabic (Mastery) and English (Fluent) ensures seamless communication with students, parents from diverse backgrounds (including Coptic Christian and Muslim families), and staff members across Alexandria’s varied school settings. Furthermore, my volunteer work at the Alexandria Youth Center, where I assisted in organizing after-school mentorship programs for at-risk youth in Hadara district, honed my ability to build rapport quickly and navigate sensitive discussions with cultural humility – a skill vital for any School Counselor operating within Egypt Alexandria's community fabric.</w:t>
      </w:r>
    </w:p>
    <w:p>
      <w:pPr>
        <w:pStyle w:val="BodyText"/>
      </w:pPr>
      <w:r>
        <w:t xml:space="preserve">The specific responsibilities outlined in your internship description resonate deeply with my professional goals. I am eager to contribute to daily counseling sessions focusing on social-emotional learning, conduct classroom guidance lessons promoting conflict resolution and self-awareness, and assist in developing preventative programs addressing issues like bullying (a concern increasingly recognized in Egyptian schools) or academic motivation challenges. Crucially, I understand that an effective School Counselor Intern does not merely provide support but also learns the intricate operational context of school mental health services within Egypt’s educational framework. I am keen to observe and learn from your experienced counselors on navigating relationships with teachers, parents, and school administrators – understanding how to advocate for student needs within the Egyptian public school system's specific structures. My goal is not only to support students directly but also to contribute data-driven insights (through confidential observations and feedback) that could aid in refining counseling services across your institution in Egypt Alexandria.</w:t>
      </w:r>
    </w:p>
    <w:p>
      <w:pPr>
        <w:pStyle w:val="BodyText"/>
      </w:pPr>
      <w:r>
        <w:t xml:space="preserve">My approach is grounded in respect for Egyptian cultural values, recognizing that family plays a central role in student well-being. I have studied the importance of culturally responsive counseling within the Egyptian context, understanding that solutions must be presented respectfully to guardians while empowering students. For instance, when working with students experiencing family transitions in Alexandria’s coastal communities (like those near Montaza), I prioritized collaborative dialogue with parents using culturally appropriate language and timing, ensuring interventions felt supportive rather than intrusive. My academic research project on "Coping Mechanisms Among Adolescent Girls in Urban Alexandria" further equipped me to address issues like body image concerns or peer pressure within the specific societal context of Egypt. I am ready to apply this nuanced understanding immediately upon starting my internship.</w:t>
      </w:r>
    </w:p>
    <w:p>
      <w:pPr>
        <w:pStyle w:val="BodyText"/>
      </w:pPr>
      <w:r>
        <w:t xml:space="preserve">As a native Alexandrian, I possess an intrinsic connection to this city – its history, its challenges, and its vibrant spirit. Growing up in Alexandria’s diverse neighborhoods has given me firsthand insight into the strengths and aspirations of our youth. I am not seeking merely an internship placement; I am seeking the opportunity to give back to my community through meaningful service as a School Counselor. I am confident that my academic foundation, practical experience within Egypt Alexandria's educational settings, cultural competency, and genuine passion for adolescent development position me as a valuable asset to your team during this critical Internship Application period.</w:t>
      </w:r>
    </w:p>
    <w:p>
      <w:pPr>
        <w:pStyle w:val="BodyText"/>
      </w:pPr>
      <w:r>
        <w:t xml:space="preserve">I am incredibly eager about the possibility of contributing to the vital work of student support at [School Name/Institution] and would welcome the opportunity for an interview at your earliest convenience. Thank you for considering my application for this School Counselor Internship position in Egypt Alexandria. I have attached my resume, academic transcripts, and a letter of recommendation from Professor Ahmed Hassan, Head of the Counseling Department at Alexandria University, for your review.</w:t>
      </w:r>
    </w:p>
    <w:p>
      <w:pPr>
        <w:pStyle w:val="BodyText"/>
      </w:pPr>
      <w:r>
        <w:t xml:space="preserve">Sincerely,</w:t>
      </w:r>
    </w:p>
    <w:p>
      <w:pPr>
        <w:pStyle w:val="BodyText"/>
      </w:pPr>
      <w:r>
        <w:t xml:space="preserve">[Your Full Name]</w:t>
      </w:r>
    </w:p>
    <w:p>
      <w:pPr>
        <w:pStyle w:val="BodyText"/>
      </w:pPr>
      <w:r>
        <w:t xml:space="preserve">[Your Student ID/Contact Information - Phone, Email]</w:t>
      </w:r>
    </w:p>
    <w:p>
      <w:pPr>
        <w:pStyle w:val="BodyText"/>
      </w:pPr>
      <w:r>
        <w:t xml:space="preserve">Alexandria University | Faculty of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Egypt Alexandria</dc:title>
  <dc:creator/>
  <dc:language>en</dc:language>
  <cp:keywords/>
  <dcterms:created xsi:type="dcterms:W3CDTF">2026-07-23T13:30:21Z</dcterms:created>
  <dcterms:modified xsi:type="dcterms:W3CDTF">2026-07-23T13:30:21Z</dcterms:modified>
</cp:coreProperties>
</file>

<file path=docProps/custom.xml><?xml version="1.0" encoding="utf-8"?>
<Properties xmlns="http://schemas.openxmlformats.org/officeDocument/2006/custom-properties" xmlns:vt="http://schemas.openxmlformats.org/officeDocument/2006/docPropsVTypes"/>
</file>